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ขาคอมพิวเตอร์ธุรกิจ</w:t>
      </w:r>
      <w:r>
        <w:t xml:space="preserve"> </w:t>
      </w:r>
      <w:r>
        <w:t xml:space="preserve">วิชาองค์ประกอบศิลป์สำหรับคอมพิวเตอร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509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ได้ยินไหมคะ                    สวัสดีค่ะได้ยินไหมคะ     สวัสดีค่ะได้ยินไหมคะ      สวัสดีค่ะได้ยินไหมคะ    อ๋อค่ะ ได้ยินแล้วค่ะได้ยินหรือเปล่าคะไม่ได้ยินใช่ไหมคะ ค่ะ         ฮัลโหลฮัลโหลได้ยินไหมคะ    ได้ยินไหมคะได้ยินได้ยิน   เสียงไม่ออกแล้ว                           เดี๋ยวเขาจะให้เด็กลงไปห้อง                       สวัสดีค่ะ ได้ยินไหมคะ สวัสดีค่ะครูชื่อครูพลอยเหมือนเดิมที่เราเจอกันเมื่อสัปดาห์ก่อนนุ่งเลย อาจารย์ วันนี้ครูจะมาแจ้งเรื่องการสอบ ของหนูจะแบ่งออกเป็น 2 ส่วนก็คือมีสอบทฤษฎีกับสอบปฏิบัติ ก็คือ ครูบุ๋มเขาจะนัดหนูสอบปฏิบัติ ภายในอาทิตย์นี้แหละ แต่ยังไม่ได้ระบุว่าเป็นวันไหน ตอบก็คือดับ สภาพเหมือน  ทุกคนเคยรักอยู่แล้วใช่ไหม เขาจะ เขาจะไปสวนน้ำแล้วก็สอบปฏิบัติ สอบทฤษฎี แล้วจะเป็น  ในสัปดาห์ที่ 8 ก็คือ ไป หนูก็ไปดูตารางดูอะไร เราจะสอบกัน ที่งาน วัดผล เขา  ประกาศ โอเคป่าว ประกาศข้างล่างไงเมื่อเช้าได้ฟังเปล่าที่เขาบอกอ่ะ ใช่ไปอาคาร 3 หนูต้องไปดูห้องว่าหนูสอบห้องไหน สอบนั่งเลขที่อะไรเดี๋ยวต้องไปดูนะ เพราะว่ามันเป็นสิทธิ์ของหนูจะได้รู้ว่าหนูอ่ะ จะต้องสอบห้องไหน รายวิชานี้ เรื่องของพวกหนูจะรู้แจ้งไปแล้วนะ 2 ส่วนนะ เข้าใจป่ะ  แล้ววันนี้เดี๋ยว เดี๋ยวกูจะแจ้งอีกเรื่องนึงก็คือเดี๋ยวกูมันจะให้พวกเราอ่ะ ไปพบกันที่ ห้อง ห้องสมุด วิริยะบริการ เพราะว่า งานของพวกเรายังมีค้างอยู่ไหม  แจ้งว่างานไหนที่เรายังมีค้างอยู่ มีค้างอยู่นะ ให้รีบดำเนินการให้แล้วเสร็จภายในอาทิตย์นี้นะ รีบทำงาน ครูบุ๋มไปอบรมภาษามือค่ะ    ภาษามือ คำว่าให้อ่ะค่ะ กูก็ไม่รู้เหมือนกันเดี๋ยวกูถามให้นะคะคำว่าให้ภาษามือทำยังไงคะ             เดี๋ยวถ้างั้นกูแจ้งแค่นี้แล้วเดี๋ยวเราไปพบกันที่ห้องสมุด ก็คือพวกหนูต้องใช้ พร้อมในการ เรียนถูกไหม โทรแจ้งพี่หล้าเขาก่อน  เดี๋ยวขอบคุณมากนะคะพอดีว่าเดี๋ยวเด็กจะต้องลงไปปฏิบัติอีกห้องนึงอ่ะค่ะ ขอบคุณมากค่ะนักเรียนทั้งหมดเลย    ขอบคุณมากนะค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ขาคอมพิวเตอร์ธุรกิจ วิชาองค์ประกอบศิลป์สำหรับคอมพิวเตอร์ (บ่าย) 050966</dc:title>
  <dc:creator/>
  <cp:keywords/>
  <dcterms:created xsi:type="dcterms:W3CDTF">2024-01-04T02:55:29Z</dcterms:created>
  <dcterms:modified xsi:type="dcterms:W3CDTF">2024-01-04T02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กันยายน 2566 เวลา 13.30 น.</vt:lpwstr>
  </property>
  <property fmtid="{D5CDD505-2E9C-101B-9397-08002B2CF9AE}" pid="3" name="subtitle">
    <vt:lpwstr/>
  </property>
</Properties>
</file>